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340EE" w14:textId="77777777" w:rsidR="004467B2" w:rsidRPr="002B7F86" w:rsidRDefault="002B7F86" w:rsidP="004467B2">
      <w:pPr>
        <w:ind w:left="-709" w:firstLine="0"/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</w:pPr>
      <w:r w:rsidRPr="002B7F86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2"/>
          <w:szCs w:val="72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05A3DDC" wp14:editId="01041464">
                <wp:simplePos x="0" y="0"/>
                <wp:positionH relativeFrom="column">
                  <wp:posOffset>5276850</wp:posOffset>
                </wp:positionH>
                <wp:positionV relativeFrom="paragraph">
                  <wp:posOffset>-150495</wp:posOffset>
                </wp:positionV>
                <wp:extent cx="1630680" cy="10629900"/>
                <wp:effectExtent l="19050" t="19050" r="45720" b="57150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30680" cy="10629900"/>
                        </a:xfrm>
                        <a:prstGeom prst="rect">
                          <a:avLst/>
                        </a:prstGeom>
                        <a:solidFill>
                          <a:srgbClr val="F6E9CA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4DE75ADE" w14:textId="77777777" w:rsidR="00AA580D" w:rsidRDefault="00AA580D" w:rsidP="004467B2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lang w:val="en-US"/>
                              </w:rPr>
                            </w:pPr>
                          </w:p>
                          <w:p w14:paraId="3F95DB81" w14:textId="77777777" w:rsidR="004467B2" w:rsidRPr="006D7147" w:rsidRDefault="004467B2" w:rsidP="006D7147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</w:pPr>
                            <w:r w:rsidRPr="006D7147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  <w:t>Contact details</w:t>
                            </w:r>
                          </w:p>
                          <w:p w14:paraId="7312AA11" w14:textId="77777777" w:rsidR="008372AD" w:rsidRPr="00931AB7" w:rsidRDefault="008372AD" w:rsidP="006D7147">
                            <w:pPr>
                              <w:ind w:firstLine="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1737 Marshville Road, Alabama</w:t>
                            </w:r>
                          </w:p>
                          <w:p w14:paraId="2E1355F2" w14:textId="77777777" w:rsidR="004B0887" w:rsidRPr="00931AB7" w:rsidRDefault="008372AD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(123)-456-78</w:t>
                            </w:r>
                            <w:r w:rsidR="004B0887"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99</w:t>
                            </w:r>
                          </w:p>
                          <w:p w14:paraId="36D503D9" w14:textId="77777777" w:rsidR="004B0887" w:rsidRPr="00931AB7" w:rsidRDefault="004B0887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info@qwikresume.com </w:t>
                            </w:r>
                            <w:r w:rsidRPr="00931AB7">
                              <w:rPr>
                                <w:b/>
                                <w:color w:val="9D3232" w:themeColor="accent6" w:themeShade="80"/>
                                <w:sz w:val="20"/>
                                <w:szCs w:val="20"/>
                                <w:lang w:val="en-US"/>
                              </w:rPr>
                              <w:t>www.qwikresume.com</w:t>
                            </w:r>
                          </w:p>
                          <w:p w14:paraId="25017AFE" w14:textId="77777777" w:rsidR="004530E5" w:rsidRPr="002C582B" w:rsidRDefault="004530E5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44D82FF9" w14:textId="77777777" w:rsidR="002C582B" w:rsidRPr="002C582B" w:rsidRDefault="002C582B" w:rsidP="002C582B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34B54B29" w14:textId="77777777" w:rsidR="002C582B" w:rsidRPr="00FB5AF6" w:rsidRDefault="002C582B" w:rsidP="004530E5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jc w:val="both"/>
                              <w:rPr>
                                <w:rFonts w:cs="Calibr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A11265C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6EF94F51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6D64C398" w14:textId="77777777" w:rsidR="002C582B" w:rsidRPr="000B7739" w:rsidRDefault="002C582B" w:rsidP="000B7739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  <w:p w14:paraId="4DB09115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5A3DDC" id="Скругленный прямоугольник 6" o:spid="_x0000_s1026" style="position:absolute;left:0;text-align:left;margin-left:415.5pt;margin-top:-11.85pt;width:128.4pt;height:83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" fillcolor="#f6e9ca" strokecolor="#f2f2f2 [3041]" strokeweight="3pt">
                <v:shadow on="t" color="#3c7382 [1606]" opacity=".5" offset="1pt"/>
                <v:textbox>
                  <w:txbxContent>
                    <w:p w14:paraId="4DE75ADE" w14:textId="77777777" w:rsidR="00AA580D" w:rsidRDefault="00AA580D" w:rsidP="004467B2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lang w:val="en-US"/>
                        </w:rPr>
                      </w:pPr>
                    </w:p>
                    <w:p w14:paraId="3F95DB81" w14:textId="77777777" w:rsidR="004467B2" w:rsidRPr="006D7147" w:rsidRDefault="004467B2" w:rsidP="006D7147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</w:pPr>
                      <w:r w:rsidRPr="006D7147"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  <w:t>Contact details</w:t>
                      </w:r>
                    </w:p>
                    <w:p w14:paraId="7312AA11" w14:textId="77777777" w:rsidR="008372AD" w:rsidRPr="00931AB7" w:rsidRDefault="008372AD" w:rsidP="006D7147">
                      <w:pPr>
                        <w:ind w:firstLine="0"/>
                        <w:rPr>
                          <w:color w:val="FFFFFF" w:themeColor="background1"/>
                          <w:sz w:val="20"/>
                          <w:szCs w:val="20"/>
                          <w:lang w:val="en-IN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1737 Marshville Road, Alabama</w:t>
                      </w:r>
                    </w:p>
                    <w:p w14:paraId="2E1355F2" w14:textId="77777777" w:rsidR="004B0887" w:rsidRPr="00931AB7" w:rsidRDefault="008372AD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(123)-456-78</w:t>
                      </w:r>
                      <w:r w:rsidR="004B0887" w:rsidRPr="00931AB7">
                        <w:rPr>
                          <w:sz w:val="20"/>
                          <w:szCs w:val="20"/>
                          <w:lang w:val="en-US"/>
                        </w:rPr>
                        <w:t>99</w:t>
                      </w:r>
                    </w:p>
                    <w:p w14:paraId="36D503D9" w14:textId="77777777" w:rsidR="004B0887" w:rsidRPr="00931AB7" w:rsidRDefault="004B0887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 xml:space="preserve">info@qwikresume.com </w:t>
                      </w:r>
                      <w:r w:rsidRPr="00931AB7">
                        <w:rPr>
                          <w:b/>
                          <w:color w:val="9D3232" w:themeColor="accent6" w:themeShade="80"/>
                          <w:sz w:val="20"/>
                          <w:szCs w:val="20"/>
                          <w:lang w:val="en-US"/>
                        </w:rPr>
                        <w:t>www.qwikresume.com</w:t>
                      </w:r>
                    </w:p>
                    <w:p w14:paraId="25017AFE" w14:textId="77777777" w:rsidR="004530E5" w:rsidRPr="002C582B" w:rsidRDefault="004530E5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jc w:val="both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44D82FF9" w14:textId="77777777" w:rsidR="002C582B" w:rsidRPr="002C582B" w:rsidRDefault="002C582B" w:rsidP="002C582B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34B54B29" w14:textId="77777777" w:rsidR="002C582B" w:rsidRPr="00FB5AF6" w:rsidRDefault="002C582B" w:rsidP="004530E5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jc w:val="both"/>
                        <w:rPr>
                          <w:rFonts w:cs="Calibr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2A11265C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6EF94F51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6D64C398" w14:textId="77777777" w:rsidR="002C582B" w:rsidRPr="000B7739" w:rsidRDefault="002C582B" w:rsidP="000B7739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  <w:p w14:paraId="4DB09115" w14:textId="77777777" w:rsidR="002C582B" w:rsidRDefault="002C582B"/>
                  </w:txbxContent>
                </v:textbox>
              </v:rect>
            </w:pict>
          </mc:Fallback>
        </mc:AlternateContent>
      </w:r>
      <w:r w:rsidR="00F802EF" w:rsidRPr="002B7F86"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  <w:t>Robert Smith</w:t>
      </w:r>
      <w:r w:rsidR="00877F69" w:rsidRPr="002B7F86"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  <w:t xml:space="preserve"> </w:t>
      </w:r>
    </w:p>
    <w:p w14:paraId="0EFEBC10" w14:textId="39CCB71C" w:rsidR="002B7F86" w:rsidRPr="002B7F86" w:rsidRDefault="005023E2" w:rsidP="004467B2">
      <w:pPr>
        <w:ind w:left="-709" w:firstLine="0"/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Preschool Teacher</w:t>
      </w:r>
    </w:p>
    <w:p w14:paraId="5D815DDE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46FB065C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272FC2CD" w14:textId="77777777" w:rsidR="002B7F86" w:rsidRPr="005023E2" w:rsidRDefault="002B7F86" w:rsidP="005023E2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023E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6E5101F8" w14:textId="77777777" w:rsidR="002B7F86" w:rsidRPr="005023E2" w:rsidRDefault="002B7F86" w:rsidP="005023E2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023E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5023E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5023E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5023E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5023E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5023E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5023E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5023E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34C57C95" w14:textId="77777777" w:rsidR="002B7F86" w:rsidRPr="005023E2" w:rsidRDefault="002B7F86" w:rsidP="005023E2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50C24D61" w14:textId="77777777" w:rsidR="005023E2" w:rsidRDefault="002B7F86" w:rsidP="005023E2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023E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18586CCB" w14:textId="77777777" w:rsidR="005023E2" w:rsidRDefault="005023E2" w:rsidP="005023E2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023E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hrough this job application, I want to express my interest in the open position of Preschool Teacher. I have four years of experience in managing students and teaching them effectively. Therefore, I believe I am an ideal candidate for the role.</w:t>
      </w:r>
    </w:p>
    <w:p w14:paraId="2AAF0A0E" w14:textId="569474FA" w:rsidR="005023E2" w:rsidRPr="005023E2" w:rsidRDefault="005023E2" w:rsidP="005023E2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023E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Following is the list of my current KRAs at XYZ school:</w:t>
      </w:r>
    </w:p>
    <w:p w14:paraId="5938F257" w14:textId="6264E6C9" w:rsidR="005023E2" w:rsidRPr="005023E2" w:rsidRDefault="005023E2" w:rsidP="005023E2">
      <w:pPr>
        <w:pStyle w:val="ListParagraph"/>
        <w:numPr>
          <w:ilvl w:val="0"/>
          <w:numId w:val="11"/>
        </w:numPr>
        <w:spacing w:line="276" w:lineRule="auto"/>
        <w:ind w:left="284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023E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Plan everyday activities and lessons.</w:t>
      </w:r>
    </w:p>
    <w:p w14:paraId="78B5DCBA" w14:textId="77777777" w:rsidR="005023E2" w:rsidRPr="005023E2" w:rsidRDefault="005023E2" w:rsidP="005023E2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023E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Create a safe and interactive classroom environment for the students.</w:t>
      </w:r>
    </w:p>
    <w:p w14:paraId="73E1C5B3" w14:textId="77777777" w:rsidR="005023E2" w:rsidRPr="005023E2" w:rsidRDefault="005023E2" w:rsidP="005023E2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023E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Conduct extracurricular activities such as art and craft, dance, music, etc.</w:t>
      </w:r>
    </w:p>
    <w:p w14:paraId="376A673A" w14:textId="77777777" w:rsidR="005023E2" w:rsidRPr="005023E2" w:rsidRDefault="005023E2" w:rsidP="005023E2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023E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hare the progress details of the children with their parents.</w:t>
      </w:r>
    </w:p>
    <w:p w14:paraId="0806F803" w14:textId="77777777" w:rsidR="005023E2" w:rsidRPr="005023E2" w:rsidRDefault="005023E2" w:rsidP="005023E2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023E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Maintain the attendance records.</w:t>
      </w:r>
    </w:p>
    <w:p w14:paraId="0E6539B3" w14:textId="77777777" w:rsidR="005023E2" w:rsidRPr="005023E2" w:rsidRDefault="005023E2" w:rsidP="005023E2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023E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each moral values and discipline amongst the students.</w:t>
      </w:r>
    </w:p>
    <w:p w14:paraId="5C633AC1" w14:textId="77777777" w:rsidR="005023E2" w:rsidRPr="005023E2" w:rsidRDefault="005023E2" w:rsidP="005023E2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023E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Carry out other duties as per the instructions provided.</w:t>
      </w:r>
    </w:p>
    <w:p w14:paraId="65D1D6D4" w14:textId="77777777" w:rsidR="005023E2" w:rsidRPr="005023E2" w:rsidRDefault="005023E2" w:rsidP="005023E2">
      <w:pPr>
        <w:spacing w:line="276" w:lineRule="auto"/>
        <w:ind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E2B5F41" w14:textId="77777777" w:rsidR="005023E2" w:rsidRPr="005023E2" w:rsidRDefault="005023E2" w:rsidP="005023E2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023E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My competency lies in conflict management, maintaining students' records, and imparting basic social values. Hence, I am sure to exceed your expectations from your next Preschool Teacher.</w:t>
      </w:r>
    </w:p>
    <w:p w14:paraId="20F20B18" w14:textId="77777777" w:rsidR="005023E2" w:rsidRPr="005023E2" w:rsidRDefault="005023E2" w:rsidP="005023E2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0A06054" w14:textId="77777777" w:rsidR="005023E2" w:rsidRPr="005023E2" w:rsidRDefault="005023E2" w:rsidP="005023E2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023E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hank you for paying a glance at my candidacy. I have enclosed my resume to provide detail on my academic and professional background. I am hoping to have a detailed discussion with you in person.</w:t>
      </w:r>
    </w:p>
    <w:p w14:paraId="239C2A5E" w14:textId="77777777" w:rsidR="005023E2" w:rsidRPr="005023E2" w:rsidRDefault="005023E2" w:rsidP="005023E2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912264D" w14:textId="77777777" w:rsidR="005023E2" w:rsidRPr="005023E2" w:rsidRDefault="005023E2" w:rsidP="005023E2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023E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Best Regards,</w:t>
      </w:r>
    </w:p>
    <w:p w14:paraId="08542843" w14:textId="77777777" w:rsidR="005023E2" w:rsidRPr="005023E2" w:rsidRDefault="005023E2" w:rsidP="005023E2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023E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5AB7BCF6" w14:textId="77777777" w:rsidR="005023E2" w:rsidRDefault="005023E2" w:rsidP="00197CA7">
      <w:pPr>
        <w:rPr>
          <w:lang w:val="en-US"/>
        </w:rPr>
      </w:pPr>
    </w:p>
    <w:p w14:paraId="0381E13B" w14:textId="77777777" w:rsidR="005023E2" w:rsidRDefault="005023E2" w:rsidP="00197CA7">
      <w:pPr>
        <w:rPr>
          <w:lang w:val="en-US"/>
        </w:rPr>
      </w:pPr>
    </w:p>
    <w:p w14:paraId="248A8A5E" w14:textId="77777777" w:rsidR="005023E2" w:rsidRDefault="005023E2" w:rsidP="00197CA7">
      <w:pPr>
        <w:rPr>
          <w:lang w:val="en-US"/>
        </w:rPr>
      </w:pPr>
    </w:p>
    <w:p w14:paraId="5CF0C433" w14:textId="77777777" w:rsidR="005023E2" w:rsidRDefault="005023E2" w:rsidP="00197CA7">
      <w:pPr>
        <w:rPr>
          <w:lang w:val="en-US"/>
        </w:rPr>
      </w:pPr>
    </w:p>
    <w:p w14:paraId="74EFAFEF" w14:textId="77777777" w:rsidR="005023E2" w:rsidRDefault="005023E2" w:rsidP="00197CA7">
      <w:pPr>
        <w:rPr>
          <w:lang w:val="en-US"/>
        </w:rPr>
      </w:pPr>
    </w:p>
    <w:p w14:paraId="0F4D3CA4" w14:textId="77777777" w:rsidR="005023E2" w:rsidRDefault="005023E2" w:rsidP="00197CA7">
      <w:pPr>
        <w:rPr>
          <w:lang w:val="en-US"/>
        </w:rPr>
      </w:pPr>
    </w:p>
    <w:p w14:paraId="4BB80168" w14:textId="77777777" w:rsidR="005023E2" w:rsidRDefault="005023E2" w:rsidP="00197CA7">
      <w:pPr>
        <w:rPr>
          <w:lang w:val="en-US"/>
        </w:rPr>
      </w:pPr>
    </w:p>
    <w:p w14:paraId="1F994AB0" w14:textId="211C09FD" w:rsidR="00197CA7" w:rsidRDefault="00197CA7" w:rsidP="00197CA7">
      <w:pPr>
        <w:rPr>
          <w:lang w:val="en-US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74624" behindDoc="0" locked="0" layoutInCell="1" allowOverlap="1" wp14:anchorId="148EF049" wp14:editId="4AA4DD96">
            <wp:simplePos x="0" y="0"/>
            <wp:positionH relativeFrom="column">
              <wp:posOffset>3851910</wp:posOffset>
            </wp:positionH>
            <wp:positionV relativeFrom="paragraph">
              <wp:posOffset>1714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D30C31" w14:textId="77777777" w:rsidR="00197CA7" w:rsidRDefault="00197CA7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       </w:t>
      </w:r>
      <w:r>
        <w:rPr>
          <w:rFonts w:ascii="Arial" w:hAnsi="Arial" w:cs="Arial"/>
          <w:color w:val="000000"/>
          <w:sz w:val="20"/>
          <w:szCs w:val="16"/>
        </w:rPr>
        <w:t xml:space="preserve">© </w:t>
      </w:r>
      <w:r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9" w:history="1">
        <w:r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>
        <w:rPr>
          <w:rFonts w:ascii="Arial" w:hAnsi="Arial" w:cs="Arial"/>
          <w:color w:val="000000"/>
          <w:sz w:val="14"/>
          <w:szCs w:val="16"/>
        </w:rPr>
        <w:t>.</w:t>
      </w:r>
      <w:r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r>
        <w:rPr>
          <w:rFonts w:ascii="Arial" w:hAnsi="Arial" w:cs="Arial"/>
          <w:b/>
          <w:sz w:val="14"/>
          <w:szCs w:val="16"/>
        </w:rPr>
        <w:t>Usage Guidelines</w:t>
      </w:r>
    </w:p>
    <w:p w14:paraId="79878DDD" w14:textId="77777777" w:rsidR="00197CA7" w:rsidRPr="002B7F86" w:rsidRDefault="00197CA7" w:rsidP="002B7F86">
      <w:pPr>
        <w:spacing w:after="150"/>
        <w:ind w:left="-426" w:firstLine="0"/>
        <w:rPr>
          <w:lang w:val="en-US"/>
        </w:rPr>
      </w:pPr>
    </w:p>
    <w:sectPr w:rsidR="00197CA7" w:rsidRPr="002B7F86" w:rsidSect="002B7F86">
      <w:type w:val="continuous"/>
      <w:pgSz w:w="11906" w:h="16838"/>
      <w:pgMar w:top="357" w:right="3117" w:bottom="38" w:left="1134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ADEB48" w14:textId="77777777" w:rsidR="005C1FB3" w:rsidRDefault="005C1FB3" w:rsidP="001E7709">
      <w:r>
        <w:separator/>
      </w:r>
    </w:p>
  </w:endnote>
  <w:endnote w:type="continuationSeparator" w:id="0">
    <w:p w14:paraId="0ADC21B9" w14:textId="77777777" w:rsidR="005C1FB3" w:rsidRDefault="005C1FB3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4DF0A9" w14:textId="77777777" w:rsidR="005C1FB3" w:rsidRDefault="005C1FB3" w:rsidP="001E7709">
      <w:r>
        <w:separator/>
      </w:r>
    </w:p>
  </w:footnote>
  <w:footnote w:type="continuationSeparator" w:id="0">
    <w:p w14:paraId="5F37D8AB" w14:textId="77777777" w:rsidR="005C1FB3" w:rsidRDefault="005C1FB3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3662F8"/>
    <w:multiLevelType w:val="multilevel"/>
    <w:tmpl w:val="3834B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F536DE"/>
    <w:multiLevelType w:val="hybridMultilevel"/>
    <w:tmpl w:val="572C87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0"/>
  </w:num>
  <w:num w:numId="5">
    <w:abstractNumId w:val="4"/>
  </w:num>
  <w:num w:numId="6">
    <w:abstractNumId w:val="6"/>
  </w:num>
  <w:num w:numId="7">
    <w:abstractNumId w:val="8"/>
  </w:num>
  <w:num w:numId="8">
    <w:abstractNumId w:val="7"/>
  </w:num>
  <w:num w:numId="9">
    <w:abstractNumId w:val="3"/>
  </w:num>
  <w:num w:numId="10">
    <w:abstractNumId w:val="5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sNaADqyCH8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97CA7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23E2"/>
    <w:rsid w:val="005061D0"/>
    <w:rsid w:val="00521ECE"/>
    <w:rsid w:val="00541CBC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C1FB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72C9"/>
    <w:rsid w:val="00701C45"/>
    <w:rsid w:val="007075CC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24CAC"/>
    <w:rsid w:val="00930499"/>
    <w:rsid w:val="00931AB7"/>
    <w:rsid w:val="00933607"/>
    <w:rsid w:val="0093437F"/>
    <w:rsid w:val="009568C9"/>
    <w:rsid w:val="00987FED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2839A965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customStyle="1" w:styleId="description">
    <w:name w:val="description"/>
    <w:basedOn w:val="Normal"/>
    <w:rsid w:val="00197CA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9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qwikresume.com/cover-letter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0FD203-8922-4724-83B5-2F117F875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8</Words>
  <Characters>1247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1453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chool Teacher Cover Letter Sample</dc:title>
  <dc:subject>Create your Cover Letter using Free Preschool Teacher Cover Letter Sample Template</dc:subject>
  <dc:creator>Qwikresume.com</dc:creator>
  <dcterms:created xsi:type="dcterms:W3CDTF">2021-11-22T10:34:00Z</dcterms:created>
  <dcterms:modified xsi:type="dcterms:W3CDTF">2021-11-22T10:34:00Z</dcterms:modified>
  <cp:category>Education</cp:category>
</cp:coreProperties>
</file>